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4F085F" w14:textId="670B6989" w:rsidR="3A0996C5" w:rsidRDefault="00E95CEE" w:rsidP="00EF404A">
      <w:pPr>
        <w:pStyle w:val="Title"/>
      </w:pPr>
      <w:r>
        <w:t>Academic Integrity</w:t>
      </w:r>
      <w:r w:rsidR="00EE72FC">
        <w:t xml:space="preserve"> summary</w:t>
      </w:r>
    </w:p>
    <w:p w14:paraId="76BFB1B6" w14:textId="77777777" w:rsidR="00EF404A" w:rsidRPr="00EF404A" w:rsidRDefault="00EF404A" w:rsidP="00EF404A">
      <w:pPr>
        <w:pStyle w:val="Subhead"/>
        <w:rPr>
          <w:lang w:val="en-US"/>
        </w:rPr>
      </w:pPr>
    </w:p>
    <w:p w14:paraId="1B2F8A26" w14:textId="6D380939" w:rsidR="3A0996C5" w:rsidRDefault="00BA29E9" w:rsidP="00EF404A">
      <w:pPr>
        <w:pStyle w:val="Subhead"/>
      </w:pPr>
      <w:r>
        <w:t>Introduction</w:t>
      </w:r>
    </w:p>
    <w:p w14:paraId="14873E71" w14:textId="29B29B91" w:rsidR="00EF404A" w:rsidRDefault="002468D4" w:rsidP="00EF404A">
      <w:pPr>
        <w:rPr>
          <w:lang w:val="en-AU"/>
        </w:rPr>
      </w:pPr>
      <w:r>
        <w:rPr>
          <w:lang w:val="en-AU"/>
        </w:rPr>
        <w:t>A</w:t>
      </w:r>
      <w:r w:rsidR="00A12547">
        <w:rPr>
          <w:lang w:val="en-AU"/>
        </w:rPr>
        <w:t xml:space="preserve">cademic integrity </w:t>
      </w:r>
      <w:r w:rsidR="00BF06CF">
        <w:rPr>
          <w:lang w:val="en-AU"/>
        </w:rPr>
        <w:t>means you are honest and fair in your studies</w:t>
      </w:r>
      <w:r>
        <w:rPr>
          <w:lang w:val="en-AU"/>
        </w:rPr>
        <w:t>.</w:t>
      </w:r>
      <w:r w:rsidR="00645AC2">
        <w:rPr>
          <w:lang w:val="en-AU"/>
        </w:rPr>
        <w:t xml:space="preserve"> It helps maintain </w:t>
      </w:r>
      <w:r w:rsidR="00083428">
        <w:rPr>
          <w:lang w:val="en-AU"/>
        </w:rPr>
        <w:t xml:space="preserve">educational </w:t>
      </w:r>
      <w:r w:rsidR="00645AC2">
        <w:rPr>
          <w:lang w:val="en-AU"/>
        </w:rPr>
        <w:t>credibility</w:t>
      </w:r>
      <w:r w:rsidR="00083428">
        <w:rPr>
          <w:lang w:val="en-AU"/>
        </w:rPr>
        <w:t xml:space="preserve"> and fosters trust among students, lecturers, and the wider CDU community.  </w:t>
      </w:r>
      <w:r w:rsidR="00577479">
        <w:rPr>
          <w:lang w:val="en-AU"/>
        </w:rPr>
        <w:t xml:space="preserve"> </w:t>
      </w:r>
    </w:p>
    <w:p w14:paraId="3AD876FB" w14:textId="77777777" w:rsidR="002468D4" w:rsidRDefault="002468D4" w:rsidP="00EF404A">
      <w:pPr>
        <w:rPr>
          <w:lang w:val="en-AU"/>
        </w:rPr>
      </w:pPr>
    </w:p>
    <w:p w14:paraId="04075113" w14:textId="298C4A12" w:rsidR="00DE7330" w:rsidRDefault="00AF2CA0" w:rsidP="00DE7330">
      <w:pPr>
        <w:pStyle w:val="Subhead"/>
      </w:pPr>
      <w:r>
        <w:t>What is Academic Integrity?</w:t>
      </w:r>
    </w:p>
    <w:p w14:paraId="23A5A448" w14:textId="46AD08D2" w:rsidR="00DE7330" w:rsidRDefault="00484CDD" w:rsidP="00BA29E9">
      <w:pPr>
        <w:rPr>
          <w:lang w:val="en-AU"/>
        </w:rPr>
      </w:pPr>
      <w:r>
        <w:rPr>
          <w:lang w:val="en-AU"/>
        </w:rPr>
        <w:t xml:space="preserve">In addition to being honest and fair about your </w:t>
      </w:r>
      <w:r w:rsidR="0015717B">
        <w:rPr>
          <w:lang w:val="en-AU"/>
        </w:rPr>
        <w:t xml:space="preserve">own work, Academic </w:t>
      </w:r>
      <w:r w:rsidR="0082578F">
        <w:rPr>
          <w:lang w:val="en-AU"/>
        </w:rPr>
        <w:t>i</w:t>
      </w:r>
      <w:r w:rsidR="0015717B">
        <w:rPr>
          <w:lang w:val="en-AU"/>
        </w:rPr>
        <w:t>ntegrity requires you to follow CDU</w:t>
      </w:r>
      <w:r w:rsidR="00AB790E">
        <w:rPr>
          <w:lang w:val="en-AU"/>
        </w:rPr>
        <w:t xml:space="preserve"> T</w:t>
      </w:r>
      <w:r w:rsidR="0091419F">
        <w:rPr>
          <w:lang w:val="en-AU"/>
        </w:rPr>
        <w:t>AFE</w:t>
      </w:r>
      <w:r w:rsidR="00AB790E">
        <w:rPr>
          <w:lang w:val="en-AU"/>
        </w:rPr>
        <w:t xml:space="preserve"> </w:t>
      </w:r>
      <w:r w:rsidR="0015717B">
        <w:rPr>
          <w:lang w:val="en-AU"/>
        </w:rPr>
        <w:t>guidelines</w:t>
      </w:r>
      <w:r w:rsidR="00793B7E">
        <w:rPr>
          <w:lang w:val="en-AU"/>
        </w:rPr>
        <w:t xml:space="preserve">. This reflects your character and respect for others. </w:t>
      </w:r>
      <w:r w:rsidR="000D70DD">
        <w:rPr>
          <w:lang w:val="en-AU"/>
        </w:rPr>
        <w:t xml:space="preserve">It prepares you for professional environments, where honesty is essential. </w:t>
      </w:r>
      <w:r w:rsidR="007C6B02">
        <w:rPr>
          <w:lang w:val="en-AU"/>
        </w:rPr>
        <w:t xml:space="preserve">If you fail to show </w:t>
      </w:r>
      <w:r w:rsidR="0082578F">
        <w:rPr>
          <w:lang w:val="en-AU"/>
        </w:rPr>
        <w:t>Academic integrity</w:t>
      </w:r>
      <w:r w:rsidR="00147D57">
        <w:rPr>
          <w:lang w:val="en-AU"/>
        </w:rPr>
        <w:t xml:space="preserve">, it can lead to failing grades, academic penalties, or being asked to leave the university. </w:t>
      </w:r>
      <w:r w:rsidR="0015717B">
        <w:rPr>
          <w:lang w:val="en-AU"/>
        </w:rPr>
        <w:t xml:space="preserve"> </w:t>
      </w:r>
    </w:p>
    <w:p w14:paraId="7DC5A6FE" w14:textId="77777777" w:rsidR="0015717B" w:rsidRDefault="0015717B" w:rsidP="00BA29E9">
      <w:pPr>
        <w:rPr>
          <w:rFonts w:asciiTheme="minorHAnsi" w:hAnsiTheme="minorHAnsi"/>
          <w:b/>
          <w:sz w:val="28"/>
          <w:szCs w:val="32"/>
          <w:lang w:val="en-AU"/>
        </w:rPr>
      </w:pPr>
    </w:p>
    <w:p w14:paraId="5073D456" w14:textId="1652A60A" w:rsidR="004A6B6E" w:rsidRDefault="004A6B6E" w:rsidP="004A6B6E">
      <w:pPr>
        <w:pStyle w:val="Subhead"/>
      </w:pPr>
      <w:r>
        <w:t>Wh</w:t>
      </w:r>
      <w:r>
        <w:t>y</w:t>
      </w:r>
      <w:r>
        <w:t xml:space="preserve"> is Academic Integrity</w:t>
      </w:r>
      <w:r>
        <w:t xml:space="preserve"> challenging</w:t>
      </w:r>
      <w:r>
        <w:t>?</w:t>
      </w:r>
    </w:p>
    <w:p w14:paraId="5C0327CA" w14:textId="3BCE7F1C" w:rsidR="0047736E" w:rsidRDefault="004A6B6E" w:rsidP="00BA29E9">
      <w:pPr>
        <w:rPr>
          <w:rFonts w:cstheme="majorHAnsi"/>
          <w:szCs w:val="32"/>
          <w:lang w:val="en-AU"/>
        </w:rPr>
      </w:pPr>
      <w:r>
        <w:rPr>
          <w:rFonts w:cstheme="majorHAnsi"/>
          <w:szCs w:val="32"/>
          <w:lang w:val="en-AU"/>
        </w:rPr>
        <w:t xml:space="preserve">Studying can be </w:t>
      </w:r>
      <w:r w:rsidR="00127076">
        <w:rPr>
          <w:rFonts w:cstheme="majorHAnsi"/>
          <w:szCs w:val="32"/>
          <w:lang w:val="en-AU"/>
        </w:rPr>
        <w:t xml:space="preserve">tough. It requires you to balance work and family responsibilities with your studies. </w:t>
      </w:r>
      <w:r w:rsidR="00630E15">
        <w:rPr>
          <w:rFonts w:cstheme="majorHAnsi"/>
          <w:szCs w:val="32"/>
          <w:lang w:val="en-AU"/>
        </w:rPr>
        <w:t xml:space="preserve">Deadlines can be stressful you may be tempted to take short-cuts. </w:t>
      </w:r>
      <w:r w:rsidR="004772AE">
        <w:rPr>
          <w:rFonts w:cstheme="majorHAnsi"/>
          <w:szCs w:val="32"/>
          <w:lang w:val="en-AU"/>
        </w:rPr>
        <w:t>You need to understand</w:t>
      </w:r>
    </w:p>
    <w:p w14:paraId="7BEF2F15" w14:textId="21EE37A2" w:rsidR="004772AE" w:rsidRDefault="004772AE" w:rsidP="00BA29E9">
      <w:pPr>
        <w:rPr>
          <w:rFonts w:cstheme="majorHAnsi"/>
          <w:szCs w:val="32"/>
          <w:lang w:val="en-AU"/>
        </w:rPr>
      </w:pPr>
    </w:p>
    <w:p w14:paraId="4AD91732" w14:textId="1DFEEBA4" w:rsidR="004772AE" w:rsidRPr="004772AE" w:rsidRDefault="004772AE" w:rsidP="004772AE">
      <w:pPr>
        <w:pStyle w:val="ListParagraph"/>
        <w:numPr>
          <w:ilvl w:val="0"/>
          <w:numId w:val="19"/>
        </w:numPr>
        <w:rPr>
          <w:rFonts w:cstheme="majorHAnsi"/>
          <w:szCs w:val="32"/>
          <w:lang w:val="en-AU"/>
        </w:rPr>
      </w:pPr>
      <w:r w:rsidRPr="004772AE">
        <w:rPr>
          <w:rFonts w:cstheme="majorHAnsi"/>
          <w:szCs w:val="32"/>
          <w:lang w:val="en-AU"/>
        </w:rPr>
        <w:t>What is the appropriate use of Artificial Intelligence at CDU</w:t>
      </w:r>
      <w:r w:rsidR="00AB790E">
        <w:rPr>
          <w:rFonts w:cstheme="majorHAnsi"/>
          <w:szCs w:val="32"/>
          <w:lang w:val="en-AU"/>
        </w:rPr>
        <w:t xml:space="preserve"> T</w:t>
      </w:r>
      <w:r w:rsidR="0091419F">
        <w:rPr>
          <w:rFonts w:cstheme="majorHAnsi"/>
          <w:szCs w:val="32"/>
          <w:lang w:val="en-AU"/>
        </w:rPr>
        <w:t>AFE</w:t>
      </w:r>
      <w:r w:rsidR="00AB790E">
        <w:rPr>
          <w:rFonts w:cstheme="majorHAnsi"/>
          <w:szCs w:val="32"/>
          <w:lang w:val="en-AU"/>
        </w:rPr>
        <w:t>?</w:t>
      </w:r>
    </w:p>
    <w:p w14:paraId="5BB7A197" w14:textId="55F7FEC1" w:rsidR="004772AE" w:rsidRDefault="004772AE" w:rsidP="004772AE">
      <w:pPr>
        <w:pStyle w:val="ListParagraph"/>
        <w:numPr>
          <w:ilvl w:val="0"/>
          <w:numId w:val="19"/>
        </w:numPr>
        <w:rPr>
          <w:rFonts w:cstheme="majorHAnsi"/>
          <w:szCs w:val="32"/>
          <w:lang w:val="en-AU"/>
        </w:rPr>
      </w:pPr>
      <w:r w:rsidRPr="004772AE">
        <w:rPr>
          <w:rFonts w:cstheme="majorHAnsi"/>
          <w:szCs w:val="32"/>
          <w:lang w:val="en-AU"/>
        </w:rPr>
        <w:t>What does plagiarism mean?</w:t>
      </w:r>
    </w:p>
    <w:p w14:paraId="25F509A2" w14:textId="4414AECD" w:rsidR="00CE6858" w:rsidRDefault="00CE6858" w:rsidP="004772AE">
      <w:pPr>
        <w:pStyle w:val="ListParagraph"/>
        <w:numPr>
          <w:ilvl w:val="0"/>
          <w:numId w:val="19"/>
        </w:numPr>
        <w:rPr>
          <w:rFonts w:cstheme="majorHAnsi"/>
          <w:szCs w:val="32"/>
          <w:lang w:val="en-AU"/>
        </w:rPr>
      </w:pPr>
      <w:r>
        <w:rPr>
          <w:rFonts w:cstheme="majorHAnsi"/>
          <w:szCs w:val="32"/>
          <w:lang w:val="en-AU"/>
        </w:rPr>
        <w:t xml:space="preserve">What other forms of academic misconduct are there, such as collusion or </w:t>
      </w:r>
      <w:r w:rsidR="001A4E80">
        <w:rPr>
          <w:rFonts w:cstheme="majorHAnsi"/>
          <w:szCs w:val="32"/>
          <w:lang w:val="en-AU"/>
        </w:rPr>
        <w:t>reusing your assessment</w:t>
      </w:r>
      <w:r w:rsidR="001A338F">
        <w:rPr>
          <w:rFonts w:cstheme="majorHAnsi"/>
          <w:szCs w:val="32"/>
          <w:lang w:val="en-AU"/>
        </w:rPr>
        <w:t>?</w:t>
      </w:r>
    </w:p>
    <w:p w14:paraId="2E909A82" w14:textId="41A4BAAB" w:rsidR="004A4CAF" w:rsidRPr="004772AE" w:rsidRDefault="004A4CAF" w:rsidP="004772AE">
      <w:pPr>
        <w:pStyle w:val="ListParagraph"/>
        <w:numPr>
          <w:ilvl w:val="0"/>
          <w:numId w:val="19"/>
        </w:numPr>
        <w:rPr>
          <w:rFonts w:cstheme="majorHAnsi"/>
          <w:szCs w:val="32"/>
          <w:lang w:val="en-AU"/>
        </w:rPr>
      </w:pPr>
      <w:r>
        <w:rPr>
          <w:rFonts w:cstheme="majorHAnsi"/>
          <w:szCs w:val="32"/>
          <w:lang w:val="en-AU"/>
        </w:rPr>
        <w:t>What support is available</w:t>
      </w:r>
      <w:r w:rsidR="00A220A6">
        <w:rPr>
          <w:rFonts w:cstheme="majorHAnsi"/>
          <w:szCs w:val="32"/>
          <w:lang w:val="en-AU"/>
        </w:rPr>
        <w:t>?</w:t>
      </w:r>
    </w:p>
    <w:p w14:paraId="368C4F7E" w14:textId="77777777" w:rsidR="004772AE" w:rsidRDefault="004772AE" w:rsidP="00BA29E9">
      <w:pPr>
        <w:rPr>
          <w:rFonts w:cstheme="majorHAnsi"/>
          <w:szCs w:val="32"/>
          <w:lang w:val="en-AU"/>
        </w:rPr>
      </w:pPr>
    </w:p>
    <w:p w14:paraId="76441138" w14:textId="2C5590A6" w:rsidR="00FC30AA" w:rsidRDefault="00FC30AA" w:rsidP="00BA29E9">
      <w:pPr>
        <w:rPr>
          <w:lang w:val="en-AU"/>
        </w:rPr>
      </w:pPr>
    </w:p>
    <w:p w14:paraId="3534E775" w14:textId="0C78613C" w:rsidR="008356AF" w:rsidRDefault="00501C60" w:rsidP="2FBE9208">
      <w:pPr>
        <w:pStyle w:val="Subhead"/>
        <w:rPr>
          <w:lang w:val="en-US"/>
        </w:rPr>
      </w:pPr>
      <w:r>
        <w:rPr>
          <w:lang w:val="en-US"/>
        </w:rPr>
        <w:t>How can you avoid problems with Academic Integrity?</w:t>
      </w:r>
    </w:p>
    <w:p w14:paraId="0348073C" w14:textId="36077FFC" w:rsidR="00AF6B82" w:rsidRDefault="0091419F" w:rsidP="008356AF">
      <w:pPr>
        <w:rPr>
          <w:lang w:val="en-AU"/>
        </w:rPr>
      </w:pPr>
      <w:r>
        <w:rPr>
          <w:lang w:val="en-AU"/>
        </w:rPr>
        <w:t xml:space="preserve">In order to avoid some of these issues, you need to </w:t>
      </w:r>
    </w:p>
    <w:p w14:paraId="58C5C268" w14:textId="35C00425" w:rsidR="0091419F" w:rsidRDefault="0091419F" w:rsidP="008356AF">
      <w:pPr>
        <w:rPr>
          <w:lang w:val="en-AU"/>
        </w:rPr>
      </w:pPr>
    </w:p>
    <w:p w14:paraId="226BDCA8" w14:textId="304537A8" w:rsidR="0091419F" w:rsidRDefault="0091419F" w:rsidP="00EE72FC">
      <w:pPr>
        <w:pStyle w:val="ListParagraph"/>
        <w:numPr>
          <w:ilvl w:val="0"/>
          <w:numId w:val="20"/>
        </w:numPr>
        <w:rPr>
          <w:lang w:val="en-AU"/>
        </w:rPr>
      </w:pPr>
      <w:r w:rsidRPr="00EE72FC">
        <w:rPr>
          <w:lang w:val="en-AU"/>
        </w:rPr>
        <w:t>Know the rules and expectations of CDU TAFE</w:t>
      </w:r>
    </w:p>
    <w:p w14:paraId="43413F91" w14:textId="77777777" w:rsidR="00A42F01" w:rsidRDefault="00EE72FC" w:rsidP="00EE72FC">
      <w:pPr>
        <w:pStyle w:val="ListParagraph"/>
        <w:numPr>
          <w:ilvl w:val="0"/>
          <w:numId w:val="20"/>
        </w:numPr>
        <w:rPr>
          <w:lang w:val="en-AU"/>
        </w:rPr>
      </w:pPr>
      <w:r>
        <w:rPr>
          <w:lang w:val="en-AU"/>
        </w:rPr>
        <w:t xml:space="preserve">Find out </w:t>
      </w:r>
      <w:r w:rsidR="00A42F01">
        <w:rPr>
          <w:lang w:val="en-AU"/>
        </w:rPr>
        <w:t>your obligations for using sources, working with others and doing assessments</w:t>
      </w:r>
    </w:p>
    <w:p w14:paraId="6FD3732D" w14:textId="77777777" w:rsidR="00123564" w:rsidRDefault="00F45FAC" w:rsidP="00EE72FC">
      <w:pPr>
        <w:pStyle w:val="ListParagraph"/>
        <w:numPr>
          <w:ilvl w:val="0"/>
          <w:numId w:val="20"/>
        </w:numPr>
        <w:rPr>
          <w:lang w:val="en-AU"/>
        </w:rPr>
      </w:pPr>
      <w:r>
        <w:rPr>
          <w:lang w:val="en-AU"/>
        </w:rPr>
        <w:t xml:space="preserve">Improve your writing skills, such as </w:t>
      </w:r>
      <w:r w:rsidR="00123564">
        <w:rPr>
          <w:lang w:val="en-AU"/>
        </w:rPr>
        <w:t>paraphrasing and referencing</w:t>
      </w:r>
    </w:p>
    <w:p w14:paraId="233A2190" w14:textId="351AAEC4" w:rsidR="00063A41" w:rsidRDefault="00123564" w:rsidP="00EE72FC">
      <w:pPr>
        <w:pStyle w:val="ListParagraph"/>
        <w:numPr>
          <w:ilvl w:val="0"/>
          <w:numId w:val="20"/>
        </w:numPr>
        <w:rPr>
          <w:lang w:val="en-AU"/>
        </w:rPr>
      </w:pPr>
      <w:r>
        <w:rPr>
          <w:lang w:val="en-AU"/>
        </w:rPr>
        <w:t>Improve your time management</w:t>
      </w:r>
      <w:r w:rsidR="00063A41">
        <w:rPr>
          <w:lang w:val="en-AU"/>
        </w:rPr>
        <w:t xml:space="preserve"> to minimise stress and use your time efficiently</w:t>
      </w:r>
    </w:p>
    <w:p w14:paraId="6A750191" w14:textId="32D6B42A" w:rsidR="00EE72FC" w:rsidRPr="00623488" w:rsidRDefault="00FC4BCD" w:rsidP="00BF22DF">
      <w:pPr>
        <w:pStyle w:val="ListParagraph"/>
        <w:numPr>
          <w:ilvl w:val="0"/>
          <w:numId w:val="20"/>
        </w:numPr>
        <w:rPr>
          <w:lang w:val="en-AU"/>
        </w:rPr>
      </w:pPr>
      <w:r w:rsidRPr="00623488">
        <w:rPr>
          <w:lang w:val="en-AU"/>
        </w:rPr>
        <w:t xml:space="preserve">Ask </w:t>
      </w:r>
      <w:r w:rsidR="00623488" w:rsidRPr="00623488">
        <w:rPr>
          <w:lang w:val="en-AU"/>
        </w:rPr>
        <w:t>your trainers and support staff for help</w:t>
      </w:r>
      <w:r w:rsidR="00A42F01" w:rsidRPr="00623488">
        <w:rPr>
          <w:lang w:val="en-AU"/>
        </w:rPr>
        <w:t xml:space="preserve"> </w:t>
      </w:r>
    </w:p>
    <w:p w14:paraId="78A0EB1F" w14:textId="77777777" w:rsidR="008356AF" w:rsidRPr="008356AF" w:rsidRDefault="008356AF" w:rsidP="00BA29E9">
      <w:pPr>
        <w:rPr>
          <w:rFonts w:asciiTheme="minorHAnsi" w:hAnsiTheme="minorHAnsi"/>
          <w:b/>
          <w:szCs w:val="32"/>
          <w:lang w:val="en-AU"/>
        </w:rPr>
      </w:pPr>
    </w:p>
    <w:sectPr w:rsidR="008356AF" w:rsidRPr="008356AF" w:rsidSect="00D12340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315" w:right="1315" w:bottom="1701" w:left="1315" w:header="850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A9413A" w14:textId="77777777" w:rsidR="005543D6" w:rsidRDefault="005543D6" w:rsidP="00452E05">
      <w:r>
        <w:separator/>
      </w:r>
    </w:p>
  </w:endnote>
  <w:endnote w:type="continuationSeparator" w:id="0">
    <w:p w14:paraId="70C810B3" w14:textId="77777777" w:rsidR="005543D6" w:rsidRDefault="005543D6" w:rsidP="00452E05">
      <w:r>
        <w:continuationSeparator/>
      </w:r>
    </w:p>
  </w:endnote>
  <w:endnote w:type="continuationNotice" w:id="1">
    <w:p w14:paraId="0F1ACA58" w14:textId="77777777" w:rsidR="005543D6" w:rsidRDefault="005543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A5DDD5" w14:textId="5772C97C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5FFE09" w14:textId="77777777" w:rsidR="005543D6" w:rsidRDefault="005543D6" w:rsidP="00452E05">
      <w:r>
        <w:separator/>
      </w:r>
    </w:p>
  </w:footnote>
  <w:footnote w:type="continuationSeparator" w:id="0">
    <w:p w14:paraId="66CFC2EE" w14:textId="77777777" w:rsidR="005543D6" w:rsidRDefault="005543D6" w:rsidP="00452E05">
      <w:r>
        <w:continuationSeparator/>
      </w:r>
    </w:p>
  </w:footnote>
  <w:footnote w:type="continuationNotice" w:id="1">
    <w:p w14:paraId="0AC60956" w14:textId="77777777" w:rsidR="005543D6" w:rsidRDefault="005543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0A9C6B" w14:textId="5C748CC6" w:rsidR="00C62BC1" w:rsidRDefault="005543D6">
    <w:pPr>
      <w:pStyle w:val="Header"/>
    </w:pPr>
    <w:r>
      <w:rPr>
        <w:noProof/>
      </w:rPr>
      <w:pict w14:anchorId="7E4980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72954" o:spid="_x0000_s2055" type="#_x0000_t75" style="position:absolute;margin-left:0;margin-top:0;width:595.5pt;height:842pt;z-index:-251658239;mso-position-horizontal:center;mso-position-horizontal-relative:margin;mso-position-vertical:center;mso-position-vertical-relative:margin" o:allowincell="f">
          <v:imagedata r:id="rId1" o:title="Artboard 2 copy 2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8BF19D" w14:textId="64D5FF15" w:rsidR="00397830" w:rsidRPr="00397830" w:rsidRDefault="005543D6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  <w:r>
      <w:rPr>
        <w:noProof/>
        <w:szCs w:val="20"/>
      </w:rPr>
      <w:pict w14:anchorId="00A7C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72955" o:spid="_x0000_s2056" type="#_x0000_t75" style="position:absolute;margin-left:-66pt;margin-top:-66.5pt;width:595.5pt;height:842pt;z-index:-251658238;mso-position-horizontal-relative:margin;mso-position-vertical-relative:margin" o:allowincell="f">
          <v:imagedata r:id="rId1" o:title="Artboard 2 copy 22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F3997" w14:textId="54FEBF1F" w:rsidR="00D12340" w:rsidRDefault="005543D6">
    <w:pPr>
      <w:pStyle w:val="Header"/>
    </w:pPr>
    <w:r>
      <w:rPr>
        <w:noProof/>
      </w:rPr>
      <w:pict w14:anchorId="4BF6F72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72953" o:spid="_x0000_s2054" type="#_x0000_t75" style="position:absolute;margin-left:0;margin-top:0;width:595.5pt;height:842pt;z-index:-251658240;mso-position-horizontal:center;mso-position-horizontal-relative:margin;mso-position-vertical:center;mso-position-vertical-relative:margin" o:allowincell="f">
          <v:imagedata r:id="rId1" o:title="Artboard 2 copy 2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8C2186E"/>
    <w:multiLevelType w:val="hybridMultilevel"/>
    <w:tmpl w:val="AFCA7B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7976A3"/>
    <w:multiLevelType w:val="hybridMultilevel"/>
    <w:tmpl w:val="3A229B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EE2A1E"/>
    <w:multiLevelType w:val="hybridMultilevel"/>
    <w:tmpl w:val="2AD8E58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289211"/>
    <w:multiLevelType w:val="hybridMultilevel"/>
    <w:tmpl w:val="3732C624"/>
    <w:lvl w:ilvl="0" w:tplc="F43E7A2A">
      <w:start w:val="1"/>
      <w:numFmt w:val="decimal"/>
      <w:lvlText w:val="%1."/>
      <w:lvlJc w:val="left"/>
      <w:pPr>
        <w:ind w:left="720" w:hanging="360"/>
      </w:pPr>
    </w:lvl>
    <w:lvl w:ilvl="1" w:tplc="3EAA67D2">
      <w:start w:val="1"/>
      <w:numFmt w:val="lowerLetter"/>
      <w:lvlText w:val="%2."/>
      <w:lvlJc w:val="left"/>
      <w:pPr>
        <w:ind w:left="1440" w:hanging="360"/>
      </w:pPr>
    </w:lvl>
    <w:lvl w:ilvl="2" w:tplc="3B660004">
      <w:start w:val="1"/>
      <w:numFmt w:val="lowerRoman"/>
      <w:lvlText w:val="%3."/>
      <w:lvlJc w:val="right"/>
      <w:pPr>
        <w:ind w:left="2160" w:hanging="180"/>
      </w:pPr>
    </w:lvl>
    <w:lvl w:ilvl="3" w:tplc="DF28AB96">
      <w:start w:val="1"/>
      <w:numFmt w:val="decimal"/>
      <w:lvlText w:val="%4."/>
      <w:lvlJc w:val="left"/>
      <w:pPr>
        <w:ind w:left="2880" w:hanging="360"/>
      </w:pPr>
    </w:lvl>
    <w:lvl w:ilvl="4" w:tplc="2B04BC48">
      <w:start w:val="1"/>
      <w:numFmt w:val="lowerLetter"/>
      <w:lvlText w:val="%5."/>
      <w:lvlJc w:val="left"/>
      <w:pPr>
        <w:ind w:left="3600" w:hanging="360"/>
      </w:pPr>
    </w:lvl>
    <w:lvl w:ilvl="5" w:tplc="871A9898">
      <w:start w:val="1"/>
      <w:numFmt w:val="lowerRoman"/>
      <w:lvlText w:val="%6."/>
      <w:lvlJc w:val="right"/>
      <w:pPr>
        <w:ind w:left="4320" w:hanging="180"/>
      </w:pPr>
    </w:lvl>
    <w:lvl w:ilvl="6" w:tplc="89BEE7E2">
      <w:start w:val="1"/>
      <w:numFmt w:val="decimal"/>
      <w:lvlText w:val="%7."/>
      <w:lvlJc w:val="left"/>
      <w:pPr>
        <w:ind w:left="5040" w:hanging="360"/>
      </w:pPr>
    </w:lvl>
    <w:lvl w:ilvl="7" w:tplc="91388AFE">
      <w:start w:val="1"/>
      <w:numFmt w:val="lowerLetter"/>
      <w:lvlText w:val="%8."/>
      <w:lvlJc w:val="left"/>
      <w:pPr>
        <w:ind w:left="5760" w:hanging="360"/>
      </w:pPr>
    </w:lvl>
    <w:lvl w:ilvl="8" w:tplc="B4688BB4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07C44"/>
    <w:multiLevelType w:val="hybridMultilevel"/>
    <w:tmpl w:val="3D403F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DC191B"/>
    <w:multiLevelType w:val="hybridMultilevel"/>
    <w:tmpl w:val="B0B6E7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D1049A"/>
    <w:multiLevelType w:val="hybridMultilevel"/>
    <w:tmpl w:val="5260B7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2A1FCD"/>
    <w:multiLevelType w:val="hybridMultilevel"/>
    <w:tmpl w:val="C8AE71E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  <w:num w:numId="13">
    <w:abstractNumId w:val="18"/>
  </w:num>
  <w:num w:numId="14">
    <w:abstractNumId w:val="11"/>
  </w:num>
  <w:num w:numId="15">
    <w:abstractNumId w:val="15"/>
  </w:num>
  <w:num w:numId="16">
    <w:abstractNumId w:val="13"/>
  </w:num>
  <w:num w:numId="17">
    <w:abstractNumId w:val="19"/>
  </w:num>
  <w:num w:numId="18">
    <w:abstractNumId w:val="12"/>
  </w:num>
  <w:num w:numId="19">
    <w:abstractNumId w:val="17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oNotDisplayPageBoundaries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7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102E1"/>
    <w:rsid w:val="000332D9"/>
    <w:rsid w:val="00047135"/>
    <w:rsid w:val="00063A41"/>
    <w:rsid w:val="00083428"/>
    <w:rsid w:val="000D6105"/>
    <w:rsid w:val="000D70DD"/>
    <w:rsid w:val="000E1A8C"/>
    <w:rsid w:val="000F11E5"/>
    <w:rsid w:val="00100CDD"/>
    <w:rsid w:val="00107B65"/>
    <w:rsid w:val="00123564"/>
    <w:rsid w:val="00127076"/>
    <w:rsid w:val="00127477"/>
    <w:rsid w:val="00147D57"/>
    <w:rsid w:val="0015717B"/>
    <w:rsid w:val="00196E7C"/>
    <w:rsid w:val="001A240C"/>
    <w:rsid w:val="001A2F95"/>
    <w:rsid w:val="001A338F"/>
    <w:rsid w:val="001A4E80"/>
    <w:rsid w:val="001B5BCC"/>
    <w:rsid w:val="001F5C46"/>
    <w:rsid w:val="001F6128"/>
    <w:rsid w:val="002468D4"/>
    <w:rsid w:val="0029790B"/>
    <w:rsid w:val="002E3CC5"/>
    <w:rsid w:val="00347E6A"/>
    <w:rsid w:val="0037485F"/>
    <w:rsid w:val="00384C2A"/>
    <w:rsid w:val="00397830"/>
    <w:rsid w:val="003B1F1B"/>
    <w:rsid w:val="003E30BF"/>
    <w:rsid w:val="00406DC1"/>
    <w:rsid w:val="004135F6"/>
    <w:rsid w:val="00444794"/>
    <w:rsid w:val="00452E05"/>
    <w:rsid w:val="00476905"/>
    <w:rsid w:val="004772AE"/>
    <w:rsid w:val="0047736E"/>
    <w:rsid w:val="00484CDD"/>
    <w:rsid w:val="00494903"/>
    <w:rsid w:val="004A4CAF"/>
    <w:rsid w:val="004A6B6E"/>
    <w:rsid w:val="00501C60"/>
    <w:rsid w:val="005021EC"/>
    <w:rsid w:val="005364A9"/>
    <w:rsid w:val="005543D6"/>
    <w:rsid w:val="005564DE"/>
    <w:rsid w:val="00577479"/>
    <w:rsid w:val="005813C5"/>
    <w:rsid w:val="00597BE8"/>
    <w:rsid w:val="005B1C72"/>
    <w:rsid w:val="005B6F71"/>
    <w:rsid w:val="005C0733"/>
    <w:rsid w:val="005E6863"/>
    <w:rsid w:val="00623488"/>
    <w:rsid w:val="00630192"/>
    <w:rsid w:val="00630E15"/>
    <w:rsid w:val="00645AC2"/>
    <w:rsid w:val="00680D65"/>
    <w:rsid w:val="006D3876"/>
    <w:rsid w:val="00710665"/>
    <w:rsid w:val="00722FD2"/>
    <w:rsid w:val="00725256"/>
    <w:rsid w:val="00752E7B"/>
    <w:rsid w:val="0076599F"/>
    <w:rsid w:val="00793B7E"/>
    <w:rsid w:val="007C1A76"/>
    <w:rsid w:val="007C6B02"/>
    <w:rsid w:val="007D0B7D"/>
    <w:rsid w:val="007E32A1"/>
    <w:rsid w:val="007E4752"/>
    <w:rsid w:val="00802D3E"/>
    <w:rsid w:val="0082578F"/>
    <w:rsid w:val="008326DE"/>
    <w:rsid w:val="008356AF"/>
    <w:rsid w:val="0088456C"/>
    <w:rsid w:val="00895998"/>
    <w:rsid w:val="008C382A"/>
    <w:rsid w:val="008F58C7"/>
    <w:rsid w:val="008F63AB"/>
    <w:rsid w:val="0091419F"/>
    <w:rsid w:val="0091760E"/>
    <w:rsid w:val="00924A6A"/>
    <w:rsid w:val="0094044D"/>
    <w:rsid w:val="0095008D"/>
    <w:rsid w:val="0096297E"/>
    <w:rsid w:val="00983657"/>
    <w:rsid w:val="009D673D"/>
    <w:rsid w:val="009E5358"/>
    <w:rsid w:val="00A12547"/>
    <w:rsid w:val="00A220A6"/>
    <w:rsid w:val="00A25BB5"/>
    <w:rsid w:val="00A3382D"/>
    <w:rsid w:val="00A42F01"/>
    <w:rsid w:val="00A52932"/>
    <w:rsid w:val="00A718DE"/>
    <w:rsid w:val="00A72D40"/>
    <w:rsid w:val="00AB790E"/>
    <w:rsid w:val="00AF2CA0"/>
    <w:rsid w:val="00AF6B82"/>
    <w:rsid w:val="00AF6BE4"/>
    <w:rsid w:val="00B658DB"/>
    <w:rsid w:val="00B9245E"/>
    <w:rsid w:val="00BA29E9"/>
    <w:rsid w:val="00BE0325"/>
    <w:rsid w:val="00BF06CF"/>
    <w:rsid w:val="00C22EDB"/>
    <w:rsid w:val="00C61BBA"/>
    <w:rsid w:val="00C62BC1"/>
    <w:rsid w:val="00CC2E2D"/>
    <w:rsid w:val="00CE6858"/>
    <w:rsid w:val="00D12340"/>
    <w:rsid w:val="00D27D63"/>
    <w:rsid w:val="00D324C0"/>
    <w:rsid w:val="00D7103A"/>
    <w:rsid w:val="00D929E5"/>
    <w:rsid w:val="00DA6CF7"/>
    <w:rsid w:val="00DC6E91"/>
    <w:rsid w:val="00DE7330"/>
    <w:rsid w:val="00DF18F7"/>
    <w:rsid w:val="00DF47F4"/>
    <w:rsid w:val="00DF7508"/>
    <w:rsid w:val="00E04AD5"/>
    <w:rsid w:val="00E266F6"/>
    <w:rsid w:val="00E44A4D"/>
    <w:rsid w:val="00E64461"/>
    <w:rsid w:val="00E81C8A"/>
    <w:rsid w:val="00E82E56"/>
    <w:rsid w:val="00E944C1"/>
    <w:rsid w:val="00E95CEE"/>
    <w:rsid w:val="00EC2C66"/>
    <w:rsid w:val="00EE72FC"/>
    <w:rsid w:val="00EF404A"/>
    <w:rsid w:val="00F45FAC"/>
    <w:rsid w:val="00FA07CA"/>
    <w:rsid w:val="00FC30AA"/>
    <w:rsid w:val="00FC4BCD"/>
    <w:rsid w:val="00FD642A"/>
    <w:rsid w:val="05D27827"/>
    <w:rsid w:val="1DDF4E45"/>
    <w:rsid w:val="2F60E93D"/>
    <w:rsid w:val="2FBE9208"/>
    <w:rsid w:val="3A0996C5"/>
    <w:rsid w:val="3A31473D"/>
    <w:rsid w:val="4085258A"/>
    <w:rsid w:val="4895003B"/>
    <w:rsid w:val="4B5D1360"/>
    <w:rsid w:val="58A3D4C5"/>
    <w:rsid w:val="6A4BDD59"/>
    <w:rsid w:val="6F36CF6C"/>
    <w:rsid w:val="70A1F680"/>
    <w:rsid w:val="766461CA"/>
    <w:rsid w:val="7C8BC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1"/>
      </w:numPr>
      <w:spacing w:before="40" w:after="40"/>
      <w:ind w:left="714" w:hanging="357"/>
      <w:contextualSpacing/>
    </w:pPr>
  </w:style>
  <w:style w:type="character" w:customStyle="1" w:styleId="normaltextrun">
    <w:name w:val="normaltextrun"/>
    <w:basedOn w:val="DefaultParagraphFont"/>
    <w:uiPriority w:val="1"/>
    <w:rsid w:val="1DDF4E45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396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22B0636-CD0D-45B9-BC0A-58C59AA04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26</Words>
  <Characters>1292</Characters>
  <Application>Microsoft Office Word</Application>
  <DocSecurity>0</DocSecurity>
  <Lines>10</Lines>
  <Paragraphs>3</Paragraphs>
  <ScaleCrop>false</ScaleCrop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Humphreys</dc:creator>
  <cp:keywords/>
  <dc:description/>
  <cp:lastModifiedBy>David Humphreys</cp:lastModifiedBy>
  <cp:revision>35</cp:revision>
  <cp:lastPrinted>2019-11-04T23:10:00Z</cp:lastPrinted>
  <dcterms:created xsi:type="dcterms:W3CDTF">2025-03-31T23:43:00Z</dcterms:created>
  <dcterms:modified xsi:type="dcterms:W3CDTF">2025-04-01T00:05:00Z</dcterms:modified>
</cp:coreProperties>
</file>